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D04F1D" w14:textId="77777777" w:rsidR="00F438EB" w:rsidRDefault="003D08D8" w:rsidP="00997B7A">
      <w:pPr>
        <w:jc w:val="center"/>
        <w:rPr>
          <w:b/>
          <w:sz w:val="24"/>
          <w:szCs w:val="24"/>
        </w:rPr>
      </w:pPr>
      <w:r w:rsidRPr="0041265B">
        <w:rPr>
          <w:sz w:val="24"/>
          <w:szCs w:val="24"/>
        </w:rPr>
        <w:t>[</w:t>
      </w:r>
      <w:r w:rsidRPr="0041265B">
        <w:rPr>
          <w:b/>
          <w:sz w:val="24"/>
          <w:szCs w:val="24"/>
        </w:rPr>
        <w:t>SAMPLE OF</w:t>
      </w:r>
      <w:r w:rsidR="00FB643C">
        <w:rPr>
          <w:b/>
          <w:sz w:val="24"/>
          <w:szCs w:val="24"/>
        </w:rPr>
        <w:t>]</w:t>
      </w:r>
    </w:p>
    <w:p w14:paraId="2F3AACFE" w14:textId="77777777" w:rsidR="00F438EB" w:rsidRDefault="00F438EB" w:rsidP="00997B7A">
      <w:pPr>
        <w:jc w:val="center"/>
        <w:rPr>
          <w:b/>
          <w:sz w:val="24"/>
          <w:szCs w:val="24"/>
        </w:rPr>
      </w:pPr>
    </w:p>
    <w:p w14:paraId="5EAA093C" w14:textId="1B322A65" w:rsidR="003D08D8" w:rsidRPr="0041265B" w:rsidRDefault="003D08D8" w:rsidP="00997B7A">
      <w:pPr>
        <w:jc w:val="center"/>
        <w:rPr>
          <w:b/>
          <w:sz w:val="24"/>
          <w:szCs w:val="24"/>
        </w:rPr>
      </w:pPr>
      <w:r w:rsidRPr="0041265B">
        <w:rPr>
          <w:b/>
          <w:sz w:val="24"/>
          <w:szCs w:val="24"/>
        </w:rPr>
        <w:t xml:space="preserve"> FORMAL REQUEST TO </w:t>
      </w:r>
      <w:r w:rsidR="002D6150">
        <w:rPr>
          <w:b/>
          <w:sz w:val="24"/>
          <w:szCs w:val="24"/>
        </w:rPr>
        <w:t>AMEND THE BARGAINING UNIT</w:t>
      </w:r>
    </w:p>
    <w:p w14:paraId="3C313C68" w14:textId="617CA547" w:rsidR="003D08D8" w:rsidRPr="0041265B" w:rsidRDefault="00E66B4B" w:rsidP="00997B7A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ubmitted to IEERB After 30-Day Notice Period</w:t>
      </w:r>
    </w:p>
    <w:p w14:paraId="47E7340D" w14:textId="77777777" w:rsidR="003D08D8" w:rsidRPr="0041265B" w:rsidRDefault="003D08D8" w:rsidP="00997B7A">
      <w:pPr>
        <w:rPr>
          <w:sz w:val="24"/>
          <w:szCs w:val="24"/>
        </w:rPr>
      </w:pPr>
    </w:p>
    <w:sdt>
      <w:sdtPr>
        <w:rPr>
          <w:b/>
          <w:bCs/>
          <w:sz w:val="24"/>
          <w:szCs w:val="24"/>
        </w:rPr>
        <w:alias w:val="School Employer"/>
        <w:tag w:val="School Employer"/>
        <w:id w:val="-1205798493"/>
        <w:placeholder>
          <w:docPart w:val="6F5BDE78815E49A79AE661735897B6EF"/>
        </w:placeholder>
        <w:showingPlcHdr/>
      </w:sdtPr>
      <w:sdtEndPr/>
      <w:sdtContent>
        <w:p w14:paraId="0C09D143" w14:textId="77777777" w:rsidR="00BD31D0" w:rsidRDefault="00BD31D0" w:rsidP="00BD31D0">
          <w:pPr>
            <w:ind w:right="-90"/>
            <w:jc w:val="center"/>
            <w:rPr>
              <w:b/>
              <w:bCs/>
              <w:sz w:val="24"/>
              <w:szCs w:val="24"/>
            </w:rPr>
          </w:pPr>
          <w:r w:rsidRPr="003416B5">
            <w:rPr>
              <w:rStyle w:val="PlaceholderText"/>
              <w:rFonts w:eastAsiaTheme="minorHAnsi"/>
            </w:rPr>
            <w:t>Click here to enter text.</w:t>
          </w:r>
        </w:p>
      </w:sdtContent>
    </w:sdt>
    <w:p w14:paraId="0BC4C180" w14:textId="77777777" w:rsidR="003D08D8" w:rsidRPr="0041265B" w:rsidRDefault="003D08D8" w:rsidP="00BD31D0">
      <w:pPr>
        <w:jc w:val="center"/>
        <w:rPr>
          <w:sz w:val="24"/>
          <w:szCs w:val="24"/>
        </w:rPr>
      </w:pPr>
    </w:p>
    <w:p w14:paraId="163FF8C2" w14:textId="77777777" w:rsidR="003D08D8" w:rsidRPr="0041265B" w:rsidRDefault="003D08D8" w:rsidP="00997B7A">
      <w:pPr>
        <w:rPr>
          <w:sz w:val="24"/>
          <w:szCs w:val="24"/>
        </w:rPr>
      </w:pPr>
    </w:p>
    <w:p w14:paraId="2F36F93A" w14:textId="77777777" w:rsidR="003D08D8" w:rsidRPr="0041265B" w:rsidRDefault="003D08D8" w:rsidP="00997B7A">
      <w:pPr>
        <w:rPr>
          <w:sz w:val="24"/>
          <w:szCs w:val="24"/>
        </w:rPr>
      </w:pPr>
    </w:p>
    <w:p w14:paraId="6B03FC3C" w14:textId="687C35CC" w:rsidR="003D08D8" w:rsidRPr="0041265B" w:rsidRDefault="00687AEC" w:rsidP="00997B7A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239999179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97B7A" w:rsidRPr="00651F9A">
            <w:rPr>
              <w:rStyle w:val="PlaceholderText"/>
              <w:rFonts w:eastAsiaTheme="minorHAnsi"/>
            </w:rPr>
            <w:t>Click here to enter a date.</w:t>
          </w:r>
        </w:sdtContent>
      </w:sdt>
    </w:p>
    <w:p w14:paraId="30443B40" w14:textId="77777777" w:rsidR="003D08D8" w:rsidRPr="0041265B" w:rsidRDefault="003D08D8" w:rsidP="00997B7A">
      <w:pPr>
        <w:rPr>
          <w:sz w:val="24"/>
          <w:szCs w:val="24"/>
        </w:rPr>
      </w:pPr>
    </w:p>
    <w:p w14:paraId="44A1C916" w14:textId="77777777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>Indiana Education Employment Relations Board</w:t>
      </w:r>
    </w:p>
    <w:p w14:paraId="0DAC2BBC" w14:textId="77777777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>143 West Market Street, Suite 400</w:t>
      </w:r>
    </w:p>
    <w:p w14:paraId="21167D80" w14:textId="77777777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>Indianapolis, IN 46204</w:t>
      </w:r>
    </w:p>
    <w:p w14:paraId="76D965CC" w14:textId="77777777" w:rsidR="003D08D8" w:rsidRPr="0041265B" w:rsidRDefault="00687AEC" w:rsidP="00997B7A">
      <w:pPr>
        <w:rPr>
          <w:sz w:val="24"/>
          <w:szCs w:val="24"/>
        </w:rPr>
      </w:pPr>
      <w:hyperlink r:id="rId8" w:history="1">
        <w:r w:rsidR="00621CE3" w:rsidRPr="0041265B">
          <w:rPr>
            <w:rStyle w:val="Hyperlink"/>
            <w:sz w:val="24"/>
            <w:szCs w:val="24"/>
          </w:rPr>
          <w:t>efile@ieerb.in.gov</w:t>
        </w:r>
      </w:hyperlink>
      <w:r w:rsidR="00621CE3" w:rsidRPr="0041265B">
        <w:rPr>
          <w:sz w:val="24"/>
          <w:szCs w:val="24"/>
        </w:rPr>
        <w:t xml:space="preserve"> </w:t>
      </w:r>
    </w:p>
    <w:p w14:paraId="0D233C32" w14:textId="77777777" w:rsidR="003D08D8" w:rsidRPr="0041265B" w:rsidRDefault="003D08D8" w:rsidP="00997B7A">
      <w:pPr>
        <w:rPr>
          <w:sz w:val="24"/>
          <w:szCs w:val="24"/>
        </w:rPr>
      </w:pPr>
    </w:p>
    <w:p w14:paraId="1BC91206" w14:textId="77777777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>ATTN:  IEERB Executive Director</w:t>
      </w:r>
    </w:p>
    <w:p w14:paraId="261248E7" w14:textId="77777777" w:rsidR="003D08D8" w:rsidRPr="0041265B" w:rsidRDefault="003D08D8" w:rsidP="00997B7A">
      <w:pPr>
        <w:rPr>
          <w:sz w:val="24"/>
          <w:szCs w:val="24"/>
        </w:rPr>
      </w:pPr>
    </w:p>
    <w:p w14:paraId="268386F5" w14:textId="77777777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>This letter serves as our official request that the Indiana Education Employment Relations Board accept our amended bargaining unit and issue certification of the new bargaining unit.</w:t>
      </w:r>
    </w:p>
    <w:p w14:paraId="1EDD31F5" w14:textId="77777777" w:rsidR="003D08D8" w:rsidRPr="0041265B" w:rsidRDefault="003D08D8" w:rsidP="00997B7A">
      <w:pPr>
        <w:rPr>
          <w:sz w:val="24"/>
          <w:szCs w:val="24"/>
        </w:rPr>
      </w:pPr>
    </w:p>
    <w:p w14:paraId="26D24C63" w14:textId="1D7A3756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 xml:space="preserve">Pursuant to IEERB rules, the notice of the proposed amendment in the bargaining unit was provided via </w:t>
      </w:r>
      <w:sdt>
        <w:sdtPr>
          <w:rPr>
            <w:sz w:val="24"/>
            <w:szCs w:val="24"/>
          </w:rPr>
          <w:alias w:val="Method of Delivery"/>
          <w:tag w:val="Method of Delivery"/>
          <w:id w:val="-266088143"/>
          <w:placeholder>
            <w:docPart w:val="DefaultPlaceholder_1081868574"/>
          </w:placeholder>
          <w:showingPlcHdr/>
          <w:text/>
        </w:sdtPr>
        <w:sdtEndPr/>
        <w:sdtContent>
          <w:r w:rsidR="0077147C" w:rsidRPr="00651F9A">
            <w:rPr>
              <w:rStyle w:val="PlaceholderText"/>
            </w:rPr>
            <w:t>Click here to enter text.</w:t>
          </w:r>
        </w:sdtContent>
      </w:sdt>
      <w:r w:rsidR="0077147C">
        <w:rPr>
          <w:sz w:val="24"/>
          <w:szCs w:val="24"/>
        </w:rPr>
        <w:t xml:space="preserve"> </w:t>
      </w:r>
      <w:r w:rsidRPr="0041265B">
        <w:rPr>
          <w:sz w:val="24"/>
          <w:szCs w:val="24"/>
        </w:rPr>
        <w:t xml:space="preserve">on </w:t>
      </w:r>
      <w:sdt>
        <w:sdtPr>
          <w:rPr>
            <w:sz w:val="24"/>
            <w:szCs w:val="24"/>
          </w:rPr>
          <w:alias w:val="date notice provided"/>
          <w:tag w:val="date notice provided"/>
          <w:id w:val="-1594387283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97B7A" w:rsidRPr="00651F9A">
            <w:rPr>
              <w:rStyle w:val="PlaceholderText"/>
              <w:rFonts w:eastAsiaTheme="minorHAnsi"/>
            </w:rPr>
            <w:t>Click here to enter a date.</w:t>
          </w:r>
        </w:sdtContent>
      </w:sdt>
      <w:r w:rsidRPr="0041265B">
        <w:rPr>
          <w:sz w:val="24"/>
          <w:szCs w:val="24"/>
        </w:rPr>
        <w:t>.  A copy of the notice is enclosed for your review.</w:t>
      </w:r>
    </w:p>
    <w:p w14:paraId="6CC93745" w14:textId="77777777" w:rsidR="003D08D8" w:rsidRPr="0041265B" w:rsidRDefault="003D08D8" w:rsidP="00997B7A">
      <w:pPr>
        <w:rPr>
          <w:sz w:val="24"/>
          <w:szCs w:val="24"/>
        </w:rPr>
      </w:pPr>
    </w:p>
    <w:p w14:paraId="5470CF24" w14:textId="77CCFDE0" w:rsidR="003D08D8" w:rsidRDefault="35A5E94F" w:rsidP="35A5E94F">
      <w:pPr>
        <w:rPr>
          <w:sz w:val="24"/>
          <w:szCs w:val="24"/>
        </w:rPr>
      </w:pPr>
      <w:r w:rsidRPr="35A5E94F">
        <w:rPr>
          <w:sz w:val="24"/>
          <w:szCs w:val="24"/>
        </w:rPr>
        <w:t>The proposed definition of the bargaining unit is:</w:t>
      </w:r>
    </w:p>
    <w:p w14:paraId="0F42F9C9" w14:textId="77777777" w:rsidR="00BD6FFE" w:rsidRPr="0041265B" w:rsidRDefault="00BD6FFE" w:rsidP="35A5E94F">
      <w:pPr>
        <w:rPr>
          <w:sz w:val="24"/>
          <w:szCs w:val="24"/>
        </w:rPr>
      </w:pPr>
    </w:p>
    <w:sdt>
      <w:sdtPr>
        <w:rPr>
          <w:sz w:val="24"/>
          <w:szCs w:val="24"/>
        </w:rPr>
        <w:id w:val="-2080505642"/>
        <w:placeholder>
          <w:docPart w:val="DefaultPlaceholder_1081868574"/>
        </w:placeholder>
        <w:showingPlcHdr/>
      </w:sdtPr>
      <w:sdtEndPr/>
      <w:sdtContent>
        <w:p w14:paraId="79B1B9BD" w14:textId="2A5D07C6" w:rsidR="003D08D8" w:rsidRPr="0041265B" w:rsidRDefault="001E595C" w:rsidP="00997B7A">
          <w:pPr>
            <w:rPr>
              <w:sz w:val="24"/>
              <w:szCs w:val="24"/>
            </w:rPr>
          </w:pPr>
          <w:r w:rsidRPr="00651F9A">
            <w:rPr>
              <w:rStyle w:val="PlaceholderText"/>
              <w:rFonts w:eastAsiaTheme="minorHAnsi"/>
            </w:rPr>
            <w:t>Click here to enter text.</w:t>
          </w:r>
        </w:p>
      </w:sdtContent>
    </w:sdt>
    <w:p w14:paraId="322F8F48" w14:textId="77777777" w:rsidR="003D08D8" w:rsidRPr="0041265B" w:rsidRDefault="003D08D8" w:rsidP="00997B7A">
      <w:pPr>
        <w:rPr>
          <w:sz w:val="24"/>
          <w:szCs w:val="24"/>
        </w:rPr>
      </w:pPr>
    </w:p>
    <w:p w14:paraId="28981550" w14:textId="77777777" w:rsidR="003D08D8" w:rsidRPr="0041265B" w:rsidRDefault="003D08D8" w:rsidP="00997B7A">
      <w:pPr>
        <w:rPr>
          <w:sz w:val="24"/>
          <w:szCs w:val="24"/>
        </w:rPr>
      </w:pPr>
      <w:r w:rsidRPr="0041265B">
        <w:rPr>
          <w:sz w:val="24"/>
          <w:szCs w:val="24"/>
        </w:rPr>
        <w:t>Sincerely,</w:t>
      </w:r>
    </w:p>
    <w:p w14:paraId="71B80F0F" w14:textId="77777777" w:rsidR="003D08D8" w:rsidRDefault="003D08D8" w:rsidP="00997B7A">
      <w:pPr>
        <w:rPr>
          <w:sz w:val="24"/>
          <w:szCs w:val="24"/>
        </w:rPr>
      </w:pPr>
    </w:p>
    <w:p w14:paraId="5DD94EB4" w14:textId="77777777" w:rsidR="001E595C" w:rsidRDefault="001E595C" w:rsidP="00997B7A">
      <w:pPr>
        <w:rPr>
          <w:sz w:val="24"/>
          <w:szCs w:val="24"/>
        </w:rPr>
      </w:pPr>
    </w:p>
    <w:p w14:paraId="74AD36F0" w14:textId="77777777" w:rsidR="001E595C" w:rsidRPr="0041265B" w:rsidRDefault="001E595C" w:rsidP="00997B7A">
      <w:pPr>
        <w:rPr>
          <w:sz w:val="24"/>
          <w:szCs w:val="24"/>
        </w:rPr>
      </w:pP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4320"/>
        <w:gridCol w:w="1710"/>
        <w:gridCol w:w="4855"/>
      </w:tblGrid>
      <w:tr w:rsidR="001E595C" w14:paraId="020EB367" w14:textId="77777777" w:rsidTr="001E595C">
        <w:sdt>
          <w:sdtPr>
            <w:rPr>
              <w:sz w:val="24"/>
              <w:szCs w:val="24"/>
            </w:rPr>
            <w:id w:val="997694983"/>
            <w:placeholder>
              <w:docPart w:val="ED12FA8F0C4E48F68AC12DE5518C2E70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  <w:p w14:paraId="10B81B59" w14:textId="617A72CA" w:rsidR="001E595C" w:rsidRDefault="001E595C" w:rsidP="00997B7A">
                <w:pPr>
                  <w:rPr>
                    <w:sz w:val="24"/>
                    <w:szCs w:val="24"/>
                  </w:rPr>
                </w:pPr>
                <w:r w:rsidRPr="00651F9A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4A165BA1" w14:textId="77777777" w:rsidR="001E595C" w:rsidRDefault="001E595C" w:rsidP="00997B7A">
            <w:pPr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1009800459"/>
            <w:placeholder>
              <w:docPart w:val="ED12FA8F0C4E48F68AC12DE5518C2E70"/>
            </w:placeholder>
            <w:showingPlcHdr/>
            <w:text/>
          </w:sdtPr>
          <w:sdtEndPr/>
          <w:sdtContent>
            <w:tc>
              <w:tcPr>
                <w:tcW w:w="4855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  <w:p w14:paraId="01FDD630" w14:textId="7F325C92" w:rsidR="001E595C" w:rsidRDefault="001E595C" w:rsidP="00997B7A">
                <w:pPr>
                  <w:rPr>
                    <w:sz w:val="24"/>
                    <w:szCs w:val="24"/>
                  </w:rPr>
                </w:pPr>
                <w:r w:rsidRPr="00651F9A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</w:tr>
      <w:tr w:rsidR="001E595C" w14:paraId="141A9B78" w14:textId="77777777" w:rsidTr="001E595C"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5B027761" w14:textId="7D175EE5" w:rsidR="001E595C" w:rsidRDefault="001E595C" w:rsidP="00997B7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the School Employer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0472436F" w14:textId="77777777" w:rsidR="001E595C" w:rsidRDefault="001E595C" w:rsidP="00997B7A">
            <w:pPr>
              <w:rPr>
                <w:sz w:val="24"/>
                <w:szCs w:val="24"/>
              </w:rPr>
            </w:pPr>
          </w:p>
        </w:tc>
        <w:tc>
          <w:tcPr>
            <w:tcW w:w="4855" w:type="dxa"/>
            <w:tcBorders>
              <w:top w:val="nil"/>
              <w:left w:val="nil"/>
              <w:bottom w:val="nil"/>
              <w:right w:val="nil"/>
            </w:tcBorders>
          </w:tcPr>
          <w:p w14:paraId="08AA9B75" w14:textId="56C5FC70" w:rsidR="001E595C" w:rsidRDefault="001E595C" w:rsidP="00997B7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the Exclusive Representative</w:t>
            </w:r>
          </w:p>
        </w:tc>
      </w:tr>
    </w:tbl>
    <w:p w14:paraId="6B441286" w14:textId="77777777" w:rsidR="00823AE5" w:rsidRPr="0041265B" w:rsidRDefault="00823AE5">
      <w:pPr>
        <w:rPr>
          <w:sz w:val="24"/>
          <w:szCs w:val="24"/>
        </w:rPr>
      </w:pPr>
    </w:p>
    <w:sectPr w:rsidR="00823AE5" w:rsidRPr="0041265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">
    <w:panose1 w:val="020406030507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NDezsDAxtzC1NDJU0lEKTi0uzszPAykwrAUAFEQZOywAAAA="/>
  </w:docVars>
  <w:rsids>
    <w:rsidRoot w:val="003D08D8"/>
    <w:rsid w:val="0018770F"/>
    <w:rsid w:val="001E595C"/>
    <w:rsid w:val="002D6150"/>
    <w:rsid w:val="003D08D8"/>
    <w:rsid w:val="0041265B"/>
    <w:rsid w:val="00621CE3"/>
    <w:rsid w:val="00726B63"/>
    <w:rsid w:val="00747A7B"/>
    <w:rsid w:val="0077147C"/>
    <w:rsid w:val="00803339"/>
    <w:rsid w:val="00823AE5"/>
    <w:rsid w:val="009460B9"/>
    <w:rsid w:val="00992D33"/>
    <w:rsid w:val="00997B7A"/>
    <w:rsid w:val="00AB08E1"/>
    <w:rsid w:val="00BD31D0"/>
    <w:rsid w:val="00BD6FFE"/>
    <w:rsid w:val="00DA4E96"/>
    <w:rsid w:val="00E66B4B"/>
    <w:rsid w:val="00F438EB"/>
    <w:rsid w:val="00FB643C"/>
    <w:rsid w:val="35A5E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29092"/>
  <w15:chartTrackingRefBased/>
  <w15:docId w15:val="{3C3A0055-771D-4009-9472-6C93D9EC9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Theme="minorHAnsi" w:hAnsi="Century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8D8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1CE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21C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E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E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E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1C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1CE3"/>
    <w:rPr>
      <w:rFonts w:ascii="Segoe UI" w:eastAsia="Times New Roman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997B7A"/>
    <w:rPr>
      <w:color w:val="808080"/>
    </w:rPr>
  </w:style>
  <w:style w:type="table" w:styleId="TableGrid">
    <w:name w:val="Table Grid"/>
    <w:basedOn w:val="TableNormal"/>
    <w:uiPriority w:val="39"/>
    <w:rsid w:val="001E59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file@ieerb.in.go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36594-EFB4-4A6B-82AC-1263A36054E7}"/>
      </w:docPartPr>
      <w:docPartBody>
        <w:p w:rsidR="00872B38" w:rsidRDefault="0009737C">
          <w:r w:rsidRPr="00651F9A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D56F4-5B8E-488A-9820-86251A566528}"/>
      </w:docPartPr>
      <w:docPartBody>
        <w:p w:rsidR="00872B38" w:rsidRDefault="0009737C">
          <w:r w:rsidRPr="00651F9A">
            <w:rPr>
              <w:rStyle w:val="PlaceholderText"/>
            </w:rPr>
            <w:t>Click here to enter text.</w:t>
          </w:r>
        </w:p>
      </w:docPartBody>
    </w:docPart>
    <w:docPart>
      <w:docPartPr>
        <w:name w:val="ED12FA8F0C4E48F68AC12DE5518C2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74DC1-4677-44EE-93FA-682F635157D0}"/>
      </w:docPartPr>
      <w:docPartBody>
        <w:p w:rsidR="00872B38" w:rsidRDefault="0009737C" w:rsidP="0009737C">
          <w:pPr>
            <w:pStyle w:val="ED12FA8F0C4E48F68AC12DE5518C2E70"/>
          </w:pPr>
          <w:r w:rsidRPr="00651F9A">
            <w:rPr>
              <w:rStyle w:val="PlaceholderText"/>
            </w:rPr>
            <w:t>Click here to enter text.</w:t>
          </w:r>
        </w:p>
      </w:docPartBody>
    </w:docPart>
    <w:docPart>
      <w:docPartPr>
        <w:name w:val="6F5BDE78815E49A79AE661735897B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6AFC1-C5D6-4ACD-8BFE-6AF2A1453F39}"/>
      </w:docPartPr>
      <w:docPartBody>
        <w:p w:rsidR="00417704" w:rsidRDefault="001823E9" w:rsidP="001823E9">
          <w:pPr>
            <w:pStyle w:val="6F5BDE78815E49A79AE661735897B6EF"/>
          </w:pPr>
          <w:r w:rsidRPr="003416B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">
    <w:panose1 w:val="020406030507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9737C"/>
    <w:rsid w:val="0009737C"/>
    <w:rsid w:val="001823E9"/>
    <w:rsid w:val="00417704"/>
    <w:rsid w:val="00852413"/>
    <w:rsid w:val="00872B38"/>
    <w:rsid w:val="00DE5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23E9"/>
    <w:rPr>
      <w:color w:val="808080"/>
    </w:rPr>
  </w:style>
  <w:style w:type="paragraph" w:customStyle="1" w:styleId="ED12FA8F0C4E48F68AC12DE5518C2E70">
    <w:name w:val="ED12FA8F0C4E48F68AC12DE5518C2E70"/>
    <w:rsid w:val="0009737C"/>
  </w:style>
  <w:style w:type="paragraph" w:customStyle="1" w:styleId="6F5BDE78815E49A79AE661735897B6EF">
    <w:name w:val="6F5BDE78815E49A79AE661735897B6EF"/>
    <w:rsid w:val="001823E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7" ma:contentTypeDescription="Create a new document." ma:contentTypeScope="" ma:versionID="dba021bdf572dc1727e48fc82e65d236">
  <xsd:schema xmlns:xsd="http://www.w3.org/2001/XMLSchema" xmlns:xs="http://www.w3.org/2001/XMLSchema" xmlns:p="http://schemas.microsoft.com/office/2006/metadata/properties" xmlns:ns2="7bbe2988-427c-4715-85b6-749445f1c421" xmlns:ns3="ba60bd00-942c-4abc-95c3-284a37af4338" xmlns:ns4="ddb5066c-6899-482b-9ea0-5145f9da9989" targetNamespace="http://schemas.microsoft.com/office/2006/metadata/properties" ma:root="true" ma:fieldsID="9cbd486f714347ce8b5e57d45d3ad9ef" ns2:_="" ns3:_="" ns4:_="">
    <xsd:import namespace="7bbe2988-427c-4715-85b6-749445f1c421"/>
    <xsd:import namespace="ba60bd00-942c-4abc-95c3-284a37af4338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  <xsd:element ref="ns2:Comment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3b5a2e4-1b5f-4544-bcf9-c6e98b768011}" ma:internalName="TaxCatchAll" ma:showField="CatchAllData" ma:web="ba60bd00-942c-4abc-95c3-284a37af43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bbe2988-427c-4715-85b6-749445f1c421">Uploaded</Status>
    <Final xmlns="7bbe2988-427c-4715-85b6-749445f1c421">false</Final>
    <TaxCatchAll xmlns="ddb5066c-6899-482b-9ea0-5145f9da9989" xsi:nil="true"/>
    <Comments xmlns="7bbe2988-427c-4715-85b6-749445f1c421" xsi:nil="true"/>
    <lcf76f155ced4ddcb4097134ff3c332f xmlns="7bbe2988-427c-4715-85b6-749445f1c42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F5BA06E-1D7F-4195-9D39-DD4B0A8F67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DA8A3E-9437-4DD5-8377-A0BC88628FD6}"/>
</file>

<file path=customXml/itemProps3.xml><?xml version="1.0" encoding="utf-8"?>
<ds:datastoreItem xmlns:ds="http://schemas.openxmlformats.org/officeDocument/2006/customXml" ds:itemID="{820D45D2-2AC5-41BC-BDEC-D0200C039B75}">
  <ds:schemaRefs>
    <ds:schemaRef ds:uri="http://schemas.microsoft.com/office/2006/metadata/properties"/>
    <ds:schemaRef ds:uri="http://schemas.microsoft.com/office/infopath/2007/PartnerControls"/>
    <ds:schemaRef ds:uri="7bbe2988-427c-4715-85b6-749445f1c421"/>
    <ds:schemaRef ds:uri="ddb5066c-6899-482b-9ea0-5145f9da99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45</Words>
  <Characters>833</Characters>
  <Application>Microsoft Office Word</Application>
  <DocSecurity>4</DocSecurity>
  <Lines>6</Lines>
  <Paragraphs>1</Paragraphs>
  <ScaleCrop>false</ScaleCrop>
  <Company>State of Indiana</Company>
  <LinksUpToDate>false</LinksUpToDate>
  <CharactersWithSpaces>977</CharactersWithSpaces>
  <SharedDoc>false</SharedDoc>
  <HLinks>
    <vt:vector size="6" baseType="variant">
      <vt:variant>
        <vt:i4>5046320</vt:i4>
      </vt:variant>
      <vt:variant>
        <vt:i4>0</vt:i4>
      </vt:variant>
      <vt:variant>
        <vt:i4>0</vt:i4>
      </vt:variant>
      <vt:variant>
        <vt:i4>5</vt:i4>
      </vt:variant>
      <vt:variant>
        <vt:lpwstr>mailto:efile@ieerb.in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John A</dc:creator>
  <cp:keywords/>
  <dc:description/>
  <cp:lastModifiedBy>Erin Lahr</cp:lastModifiedBy>
  <cp:revision>10</cp:revision>
  <dcterms:created xsi:type="dcterms:W3CDTF">2023-06-01T16:18:00Z</dcterms:created>
  <dcterms:modified xsi:type="dcterms:W3CDTF">2023-08-09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  <property fmtid="{D5CDD505-2E9C-101B-9397-08002B2CF9AE}" pid="3" name="MediaServiceImageTags">
    <vt:lpwstr/>
  </property>
</Properties>
</file>